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27BF8" w14:textId="77777777" w:rsidR="002135BA" w:rsidRDefault="002135BA" w:rsidP="002135BA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79DA964F" w14:textId="77777777" w:rsidR="002135BA" w:rsidRDefault="002135BA" w:rsidP="002135BA">
      <w:pPr>
        <w:pStyle w:val="Textbody"/>
        <w:rPr>
          <w:sz w:val="24"/>
        </w:rPr>
      </w:pPr>
    </w:p>
    <w:p w14:paraId="51C53DE6" w14:textId="77777777" w:rsidR="002135BA" w:rsidRDefault="002135BA" w:rsidP="002135BA">
      <w:pPr>
        <w:pStyle w:val="Textbody"/>
      </w:pPr>
      <w:r>
        <w:rPr>
          <w:iCs/>
          <w:sz w:val="24"/>
        </w:rPr>
        <w:t>sesja podstawowa – termin   15.06 – 05.07.2020</w:t>
      </w:r>
    </w:p>
    <w:p w14:paraId="16E47B4C" w14:textId="77777777" w:rsidR="002135BA" w:rsidRDefault="002135BA" w:rsidP="002135BA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7EA7C6CC" w14:textId="77777777" w:rsidR="002135BA" w:rsidRDefault="002135BA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0D712A4D" w14:textId="26964890" w:rsidR="00741863" w:rsidRDefault="000161D7" w:rsidP="00632F41">
      <w:pPr>
        <w:jc w:val="center"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Politologia</w:t>
      </w:r>
      <w:r w:rsidR="00741863" w:rsidRPr="00741863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 xml:space="preserve"> II stopnia</w:t>
      </w:r>
    </w:p>
    <w:p w14:paraId="6E6A83F1" w14:textId="1C0A690D" w:rsidR="00632F41" w:rsidRPr="00632F41" w:rsidRDefault="00632F41" w:rsidP="00632F41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632F41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I ROK</w:t>
      </w:r>
    </w:p>
    <w:p w14:paraId="497072B6" w14:textId="6BF1EBF1" w:rsidR="00741863" w:rsidRPr="00632F41" w:rsidRDefault="00832BF3" w:rsidP="00741863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632F41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EGZAMINY</w:t>
      </w:r>
    </w:p>
    <w:tbl>
      <w:tblPr>
        <w:tblStyle w:val="Tabela-Siatka"/>
        <w:tblW w:w="1049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843"/>
        <w:gridCol w:w="1701"/>
        <w:gridCol w:w="1843"/>
        <w:gridCol w:w="1701"/>
        <w:gridCol w:w="1559"/>
        <w:gridCol w:w="1843"/>
      </w:tblGrid>
      <w:tr w:rsidR="008A5F34" w:rsidRPr="00632F41" w14:paraId="25A26244" w14:textId="78E8B617" w:rsidTr="00632F41">
        <w:tc>
          <w:tcPr>
            <w:tcW w:w="1843" w:type="dxa"/>
          </w:tcPr>
          <w:p w14:paraId="79ED866E" w14:textId="77777777" w:rsidR="008A5F34" w:rsidRPr="00632F4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>Przedmiot</w:t>
            </w:r>
          </w:p>
        </w:tc>
        <w:tc>
          <w:tcPr>
            <w:tcW w:w="1701" w:type="dxa"/>
          </w:tcPr>
          <w:p w14:paraId="284B33C1" w14:textId="77777777" w:rsidR="008A5F34" w:rsidRPr="00632F4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>Prowadzący</w:t>
            </w:r>
          </w:p>
        </w:tc>
        <w:tc>
          <w:tcPr>
            <w:tcW w:w="1843" w:type="dxa"/>
          </w:tcPr>
          <w:p w14:paraId="680D4E73" w14:textId="77777777" w:rsidR="008A5F34" w:rsidRPr="00632F4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I termin </w:t>
            </w:r>
          </w:p>
        </w:tc>
        <w:tc>
          <w:tcPr>
            <w:tcW w:w="1701" w:type="dxa"/>
          </w:tcPr>
          <w:p w14:paraId="22BC5FAA" w14:textId="07F8B57E" w:rsidR="008A5F34" w:rsidRPr="00632F41" w:rsidRDefault="008A5F34" w:rsidP="0074186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  <w:tc>
          <w:tcPr>
            <w:tcW w:w="1559" w:type="dxa"/>
          </w:tcPr>
          <w:p w14:paraId="61877BB9" w14:textId="098086B4" w:rsidR="008A5F34" w:rsidRPr="00632F4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>II termin</w:t>
            </w:r>
          </w:p>
        </w:tc>
        <w:tc>
          <w:tcPr>
            <w:tcW w:w="1843" w:type="dxa"/>
          </w:tcPr>
          <w:p w14:paraId="129E83AC" w14:textId="37476176" w:rsidR="008A5F34" w:rsidRPr="00632F41" w:rsidRDefault="008A5F34" w:rsidP="0074186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</w:tr>
      <w:tr w:rsidR="008A5F34" w:rsidRPr="00632F41" w14:paraId="4B6BFDD5" w14:textId="662E25F0" w:rsidTr="00632F41">
        <w:tc>
          <w:tcPr>
            <w:tcW w:w="1843" w:type="dxa"/>
          </w:tcPr>
          <w:p w14:paraId="6A372147" w14:textId="581C250B" w:rsidR="008A5F34" w:rsidRPr="00632F4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Cs/>
                <w:sz w:val="23"/>
                <w:szCs w:val="23"/>
              </w:rPr>
              <w:t>Współczesna myśl polityczna</w:t>
            </w:r>
            <w:r w:rsidR="00CF05BA" w:rsidRPr="00632F41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1701" w:type="dxa"/>
          </w:tcPr>
          <w:p w14:paraId="60049D06" w14:textId="3AA3DA50" w:rsidR="008A5F34" w:rsidRPr="00632F4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Prof. Tomasz Żyro</w:t>
            </w:r>
          </w:p>
        </w:tc>
        <w:tc>
          <w:tcPr>
            <w:tcW w:w="1843" w:type="dxa"/>
          </w:tcPr>
          <w:p w14:paraId="2D6AA208" w14:textId="37E9954B" w:rsidR="008A5F34" w:rsidRPr="00632F41" w:rsidRDefault="008A5F34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 xml:space="preserve">‘’O” 26.05.2020 godz.18.30-19.45 </w:t>
            </w:r>
          </w:p>
          <w:p w14:paraId="2C08CF2A" w14:textId="6ED6D955" w:rsidR="008A5F34" w:rsidRPr="00632F41" w:rsidRDefault="008A5F34" w:rsidP="004B4B24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I termin 23-24.06.2020 godz.10.00</w:t>
            </w:r>
          </w:p>
        </w:tc>
        <w:tc>
          <w:tcPr>
            <w:tcW w:w="1701" w:type="dxa"/>
          </w:tcPr>
          <w:p w14:paraId="5E0A442E" w14:textId="0696C3A8" w:rsidR="008A5F34" w:rsidRPr="00632F41" w:rsidRDefault="00115FB6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egz. pisemny na platformie USOS</w:t>
            </w:r>
            <w:r w:rsidR="005434EB" w:rsidRPr="00632F41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  <w:tc>
          <w:tcPr>
            <w:tcW w:w="1559" w:type="dxa"/>
          </w:tcPr>
          <w:p w14:paraId="69004BE2" w14:textId="2FAEC00B" w:rsidR="008A5F34" w:rsidRPr="00632F4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843" w:type="dxa"/>
          </w:tcPr>
          <w:p w14:paraId="13725AD5" w14:textId="77777777" w:rsidR="008A5F34" w:rsidRPr="00632F41" w:rsidRDefault="008A5F34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8A5F34" w:rsidRPr="00632F41" w14:paraId="1EE31BC4" w14:textId="25134D69" w:rsidTr="00632F41">
        <w:tc>
          <w:tcPr>
            <w:tcW w:w="1843" w:type="dxa"/>
          </w:tcPr>
          <w:p w14:paraId="3705B725" w14:textId="77777777" w:rsidR="008A5F34" w:rsidRPr="00632F41" w:rsidRDefault="008A5F34" w:rsidP="00741863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Cs/>
                <w:sz w:val="23"/>
                <w:szCs w:val="23"/>
              </w:rPr>
              <w:t>Decydowanie polityczne</w:t>
            </w:r>
          </w:p>
          <w:p w14:paraId="04615FC8" w14:textId="42F12A47" w:rsidR="008A5F34" w:rsidRPr="00632F41" w:rsidRDefault="008A5F34" w:rsidP="00741863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</w:tc>
        <w:tc>
          <w:tcPr>
            <w:tcW w:w="1701" w:type="dxa"/>
          </w:tcPr>
          <w:p w14:paraId="26A43C9F" w14:textId="23A3D74E" w:rsidR="008A5F34" w:rsidRPr="00632F41" w:rsidRDefault="008A5F34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Prof. Grzegorz Rydlewski</w:t>
            </w:r>
          </w:p>
        </w:tc>
        <w:tc>
          <w:tcPr>
            <w:tcW w:w="1843" w:type="dxa"/>
          </w:tcPr>
          <w:p w14:paraId="33CDCD90" w14:textId="77777777" w:rsidR="008A5F34" w:rsidRPr="00632F41" w:rsidRDefault="008A5F34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 xml:space="preserve">16-17.06.20 oraz 23.06.20 </w:t>
            </w:r>
          </w:p>
          <w:p w14:paraId="05B665C0" w14:textId="7953D22B" w:rsidR="008A5F34" w:rsidRPr="00632F41" w:rsidRDefault="008A5F34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godz.10.30-12.30 po wcześniejszym umówieniu</w:t>
            </w:r>
          </w:p>
        </w:tc>
        <w:tc>
          <w:tcPr>
            <w:tcW w:w="1701" w:type="dxa"/>
          </w:tcPr>
          <w:p w14:paraId="079FA78F" w14:textId="6BFAB32A" w:rsidR="008A5F34" w:rsidRPr="00632F41" w:rsidRDefault="00AA651C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Go</w:t>
            </w:r>
            <w:r w:rsidR="00E425E5" w:rsidRPr="00632F41">
              <w:rPr>
                <w:rFonts w:ascii="Times New Roman" w:hAnsi="Times New Roman" w:cs="Times New Roman"/>
                <w:sz w:val="23"/>
                <w:szCs w:val="23"/>
              </w:rPr>
              <w:t>o</w:t>
            </w: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gle meet</w:t>
            </w:r>
          </w:p>
        </w:tc>
        <w:tc>
          <w:tcPr>
            <w:tcW w:w="1559" w:type="dxa"/>
          </w:tcPr>
          <w:p w14:paraId="416A1CE4" w14:textId="60440267" w:rsidR="008A5F34" w:rsidRPr="00632F41" w:rsidRDefault="00AA651C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 xml:space="preserve">W </w:t>
            </w:r>
            <w:r w:rsidR="004A6802" w:rsidRPr="00632F41">
              <w:rPr>
                <w:rFonts w:ascii="Times New Roman" w:hAnsi="Times New Roman" w:cs="Times New Roman"/>
                <w:sz w:val="23"/>
                <w:szCs w:val="23"/>
              </w:rPr>
              <w:t>trakcie</w:t>
            </w: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 xml:space="preserve"> dyżuru w czasie sesji poprawkowej wrzesień</w:t>
            </w:r>
          </w:p>
        </w:tc>
        <w:tc>
          <w:tcPr>
            <w:tcW w:w="1843" w:type="dxa"/>
          </w:tcPr>
          <w:p w14:paraId="708D792D" w14:textId="77777777" w:rsidR="008A5F34" w:rsidRPr="00632F41" w:rsidRDefault="008A5F34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8A5F34" w:rsidRPr="00632F41" w14:paraId="414C17BC" w14:textId="7E6EB0D9" w:rsidTr="00632F41">
        <w:tc>
          <w:tcPr>
            <w:tcW w:w="1843" w:type="dxa"/>
          </w:tcPr>
          <w:p w14:paraId="1518F5E1" w14:textId="77777777" w:rsidR="008A5F34" w:rsidRPr="00632F41" w:rsidRDefault="008A5F34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Historia instytucji politycznych</w:t>
            </w:r>
          </w:p>
          <w:p w14:paraId="6534AC6A" w14:textId="11BA03E7" w:rsidR="008A5F34" w:rsidRPr="00632F41" w:rsidRDefault="008A5F34" w:rsidP="00741863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</w:tc>
        <w:tc>
          <w:tcPr>
            <w:tcW w:w="1701" w:type="dxa"/>
          </w:tcPr>
          <w:p w14:paraId="30C74DED" w14:textId="7ED78D4E" w:rsidR="008A5F34" w:rsidRPr="00632F41" w:rsidRDefault="008A5F34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Prof. Wojciech Jakubowski</w:t>
            </w:r>
          </w:p>
        </w:tc>
        <w:tc>
          <w:tcPr>
            <w:tcW w:w="1843" w:type="dxa"/>
          </w:tcPr>
          <w:p w14:paraId="69055AC1" w14:textId="08099302" w:rsidR="008A5F34" w:rsidRPr="00632F41" w:rsidRDefault="00632F41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n</w:t>
            </w:r>
            <w:r w:rsidR="00E7661E" w:rsidRPr="00632F41">
              <w:rPr>
                <w:rFonts w:ascii="Times New Roman" w:hAnsi="Times New Roman" w:cs="Times New Roman"/>
                <w:sz w:val="23"/>
                <w:szCs w:val="23"/>
              </w:rPr>
              <w:t>a podstawie wysłanych prac do końca sesji</w:t>
            </w:r>
          </w:p>
        </w:tc>
        <w:tc>
          <w:tcPr>
            <w:tcW w:w="1701" w:type="dxa"/>
          </w:tcPr>
          <w:p w14:paraId="7C9251CF" w14:textId="07016820" w:rsidR="008A5F34" w:rsidRPr="00632F41" w:rsidRDefault="00E7661E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mail, platforma Kampus 2</w:t>
            </w:r>
          </w:p>
        </w:tc>
        <w:tc>
          <w:tcPr>
            <w:tcW w:w="1559" w:type="dxa"/>
          </w:tcPr>
          <w:p w14:paraId="0D77A044" w14:textId="52FA1396" w:rsidR="008A5F34" w:rsidRPr="00632F41" w:rsidRDefault="00E7661E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31.08.2020</w:t>
            </w:r>
          </w:p>
        </w:tc>
        <w:tc>
          <w:tcPr>
            <w:tcW w:w="1843" w:type="dxa"/>
          </w:tcPr>
          <w:p w14:paraId="77837E9F" w14:textId="77777777" w:rsidR="008A5F34" w:rsidRPr="00632F41" w:rsidRDefault="008A5F34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8A5F34" w:rsidRPr="00632F41" w14:paraId="19C390F3" w14:textId="0A9D9B77" w:rsidTr="00632F41">
        <w:tc>
          <w:tcPr>
            <w:tcW w:w="1843" w:type="dxa"/>
          </w:tcPr>
          <w:p w14:paraId="7E9C747E" w14:textId="77777777" w:rsidR="008A5F34" w:rsidRPr="00632F41" w:rsidRDefault="008A5F34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Polityka zagraniczna RP</w:t>
            </w:r>
          </w:p>
          <w:p w14:paraId="5ABDF694" w14:textId="0DDC4115" w:rsidR="008A5F34" w:rsidRPr="00632F41" w:rsidRDefault="008A5F34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701" w:type="dxa"/>
          </w:tcPr>
          <w:p w14:paraId="44A96D53" w14:textId="0EFA0EF0" w:rsidR="008A5F34" w:rsidRPr="00632F41" w:rsidRDefault="008A5F34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 xml:space="preserve">Prof. Ryszard Zięba </w:t>
            </w:r>
          </w:p>
        </w:tc>
        <w:tc>
          <w:tcPr>
            <w:tcW w:w="1843" w:type="dxa"/>
          </w:tcPr>
          <w:p w14:paraId="32D3E6AA" w14:textId="4F6E0A30" w:rsidR="008A5F34" w:rsidRPr="00632F41" w:rsidRDefault="008A5F34" w:rsidP="004B4B2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na podstawie przesłanych prac do dn. 24.05.2020</w:t>
            </w:r>
          </w:p>
        </w:tc>
        <w:tc>
          <w:tcPr>
            <w:tcW w:w="1701" w:type="dxa"/>
          </w:tcPr>
          <w:p w14:paraId="4392AD1A" w14:textId="024C7CA1" w:rsidR="008A5F34" w:rsidRPr="00632F41" w:rsidRDefault="00632F41" w:rsidP="00741863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m</w:t>
            </w:r>
            <w:r w:rsidR="00EB4EE1" w:rsidRPr="00632F41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ailowo przez pocztę uniwersytecką gmail</w:t>
            </w:r>
          </w:p>
        </w:tc>
        <w:tc>
          <w:tcPr>
            <w:tcW w:w="1559" w:type="dxa"/>
          </w:tcPr>
          <w:p w14:paraId="0644D59D" w14:textId="14595EB3" w:rsidR="008A5F34" w:rsidRPr="00632F41" w:rsidRDefault="008A5F34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Po uzgodnieniu z prowadzącym</w:t>
            </w:r>
          </w:p>
        </w:tc>
        <w:tc>
          <w:tcPr>
            <w:tcW w:w="1843" w:type="dxa"/>
          </w:tcPr>
          <w:p w14:paraId="5B61E7E4" w14:textId="77777777" w:rsidR="008A5F34" w:rsidRPr="00632F41" w:rsidRDefault="008A5F34" w:rsidP="00741863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</w:tr>
    </w:tbl>
    <w:p w14:paraId="02ECB450" w14:textId="77777777" w:rsidR="00467A49" w:rsidRPr="00632F41" w:rsidRDefault="00467A49">
      <w:pPr>
        <w:rPr>
          <w:rFonts w:ascii="Times New Roman" w:hAnsi="Times New Roman" w:cs="Times New Roman"/>
          <w:sz w:val="23"/>
          <w:szCs w:val="23"/>
        </w:rPr>
      </w:pPr>
    </w:p>
    <w:p w14:paraId="7846D356" w14:textId="5B415CDD" w:rsidR="00741863" w:rsidRPr="00632F41" w:rsidRDefault="000161D7" w:rsidP="00741863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632F41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Politologia</w:t>
      </w:r>
      <w:r w:rsidR="00741863" w:rsidRPr="00632F41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 xml:space="preserve"> 2 rok II stopnia</w:t>
      </w:r>
    </w:p>
    <w:p w14:paraId="759478BA" w14:textId="47652B0A" w:rsidR="00832BF3" w:rsidRPr="00632F41" w:rsidRDefault="00832BF3" w:rsidP="00741863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632F41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EGZAMINY</w:t>
      </w:r>
    </w:p>
    <w:tbl>
      <w:tblPr>
        <w:tblStyle w:val="Tabela-Siatka"/>
        <w:tblW w:w="0" w:type="auto"/>
        <w:tblInd w:w="-714" w:type="dxa"/>
        <w:tblLook w:val="04A0" w:firstRow="1" w:lastRow="0" w:firstColumn="1" w:lastColumn="0" w:noHBand="0" w:noVBand="1"/>
      </w:tblPr>
      <w:tblGrid>
        <w:gridCol w:w="2072"/>
        <w:gridCol w:w="1472"/>
        <w:gridCol w:w="1268"/>
        <w:gridCol w:w="1852"/>
        <w:gridCol w:w="1260"/>
        <w:gridCol w:w="1852"/>
      </w:tblGrid>
      <w:tr w:rsidR="002E6443" w:rsidRPr="00632F41" w14:paraId="60438A9C" w14:textId="1A7A6717" w:rsidTr="00632F41">
        <w:tc>
          <w:tcPr>
            <w:tcW w:w="2297" w:type="dxa"/>
          </w:tcPr>
          <w:p w14:paraId="04BA5084" w14:textId="77777777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>Przedmiot</w:t>
            </w:r>
          </w:p>
        </w:tc>
        <w:tc>
          <w:tcPr>
            <w:tcW w:w="1491" w:type="dxa"/>
          </w:tcPr>
          <w:p w14:paraId="7AAF9983" w14:textId="77777777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>Prowadzący</w:t>
            </w:r>
          </w:p>
        </w:tc>
        <w:tc>
          <w:tcPr>
            <w:tcW w:w="1274" w:type="dxa"/>
          </w:tcPr>
          <w:p w14:paraId="3DA13452" w14:textId="77777777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I termin </w:t>
            </w:r>
          </w:p>
        </w:tc>
        <w:tc>
          <w:tcPr>
            <w:tcW w:w="1639" w:type="dxa"/>
          </w:tcPr>
          <w:p w14:paraId="2210A5B0" w14:textId="6A9836C9" w:rsidR="002E6443" w:rsidRPr="00632F41" w:rsidRDefault="002E6443" w:rsidP="0019146A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  <w:tc>
          <w:tcPr>
            <w:tcW w:w="1263" w:type="dxa"/>
          </w:tcPr>
          <w:p w14:paraId="6C60FFD5" w14:textId="099130FA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/>
                <w:sz w:val="23"/>
                <w:szCs w:val="23"/>
              </w:rPr>
              <w:t>II termin</w:t>
            </w:r>
          </w:p>
        </w:tc>
        <w:tc>
          <w:tcPr>
            <w:tcW w:w="1812" w:type="dxa"/>
          </w:tcPr>
          <w:p w14:paraId="64D195D9" w14:textId="208CF936" w:rsidR="002E6443" w:rsidRPr="00632F41" w:rsidRDefault="002E6443" w:rsidP="0019146A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632F41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</w:tr>
      <w:tr w:rsidR="002E6443" w:rsidRPr="00632F41" w14:paraId="2BE58E04" w14:textId="576EA463" w:rsidTr="00632F41">
        <w:tc>
          <w:tcPr>
            <w:tcW w:w="2297" w:type="dxa"/>
          </w:tcPr>
          <w:p w14:paraId="2D72A58C" w14:textId="67CB08FB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bCs/>
                <w:sz w:val="23"/>
                <w:szCs w:val="23"/>
              </w:rPr>
              <w:t>Współczesne teorie państwa</w:t>
            </w:r>
          </w:p>
        </w:tc>
        <w:tc>
          <w:tcPr>
            <w:tcW w:w="1491" w:type="dxa"/>
          </w:tcPr>
          <w:p w14:paraId="2245B331" w14:textId="093584AE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dr Justyna Otto</w:t>
            </w:r>
          </w:p>
        </w:tc>
        <w:tc>
          <w:tcPr>
            <w:tcW w:w="1274" w:type="dxa"/>
          </w:tcPr>
          <w:p w14:paraId="7B0B7FE2" w14:textId="77777777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18.06.2020</w:t>
            </w:r>
          </w:p>
          <w:p w14:paraId="66F835A4" w14:textId="38023DF7" w:rsidR="006C7CCC" w:rsidRPr="00632F41" w:rsidRDefault="00632F41" w:rsidP="0019146A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g</w:t>
            </w:r>
            <w:r w:rsidR="006C7CCC" w:rsidRPr="00632F41">
              <w:rPr>
                <w:rFonts w:ascii="Times New Roman" w:hAnsi="Times New Roman" w:cs="Times New Roman"/>
                <w:sz w:val="23"/>
                <w:szCs w:val="23"/>
              </w:rPr>
              <w:t>odz.13.00</w:t>
            </w:r>
          </w:p>
        </w:tc>
        <w:tc>
          <w:tcPr>
            <w:tcW w:w="1639" w:type="dxa"/>
          </w:tcPr>
          <w:p w14:paraId="6B4AADED" w14:textId="7B2EE1C5" w:rsidR="002E6443" w:rsidRPr="00632F41" w:rsidRDefault="006C7CCC" w:rsidP="0019146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Google meet</w:t>
            </w:r>
          </w:p>
        </w:tc>
        <w:tc>
          <w:tcPr>
            <w:tcW w:w="1263" w:type="dxa"/>
          </w:tcPr>
          <w:p w14:paraId="5B2EC26C" w14:textId="73B1139F" w:rsidR="002E6443" w:rsidRPr="00632F41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10.09.2020</w:t>
            </w:r>
          </w:p>
        </w:tc>
        <w:tc>
          <w:tcPr>
            <w:tcW w:w="1812" w:type="dxa"/>
          </w:tcPr>
          <w:p w14:paraId="4AA53BC9" w14:textId="775268A4" w:rsidR="002E6443" w:rsidRPr="00632F41" w:rsidRDefault="006C7CCC" w:rsidP="0019146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632F41">
              <w:rPr>
                <w:rFonts w:ascii="Times New Roman" w:hAnsi="Times New Roman" w:cs="Times New Roman"/>
                <w:sz w:val="23"/>
                <w:szCs w:val="23"/>
              </w:rPr>
              <w:t>Google meet</w:t>
            </w:r>
          </w:p>
        </w:tc>
      </w:tr>
    </w:tbl>
    <w:p w14:paraId="50267730" w14:textId="60CBA246" w:rsidR="00741863" w:rsidRPr="00632F41" w:rsidRDefault="00741863" w:rsidP="00741863">
      <w:pPr>
        <w:rPr>
          <w:rFonts w:ascii="Times New Roman" w:hAnsi="Times New Roman" w:cs="Times New Roman"/>
          <w:color w:val="5B9BD5" w:themeColor="accent1"/>
          <w:sz w:val="23"/>
          <w:szCs w:val="23"/>
        </w:rPr>
      </w:pPr>
    </w:p>
    <w:sectPr w:rsidR="00741863" w:rsidRPr="00632F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rQUAOR+0HCwAAAA="/>
  </w:docVars>
  <w:rsids>
    <w:rsidRoot w:val="00C75A0A"/>
    <w:rsid w:val="00000E00"/>
    <w:rsid w:val="00010916"/>
    <w:rsid w:val="00014F4F"/>
    <w:rsid w:val="000161D7"/>
    <w:rsid w:val="000243E8"/>
    <w:rsid w:val="000C741F"/>
    <w:rsid w:val="000F0EBF"/>
    <w:rsid w:val="000F5CB8"/>
    <w:rsid w:val="00115FB6"/>
    <w:rsid w:val="001504C4"/>
    <w:rsid w:val="001674EA"/>
    <w:rsid w:val="00167980"/>
    <w:rsid w:val="001D3BE8"/>
    <w:rsid w:val="002135BA"/>
    <w:rsid w:val="00232323"/>
    <w:rsid w:val="00281DF8"/>
    <w:rsid w:val="002E0080"/>
    <w:rsid w:val="002E1249"/>
    <w:rsid w:val="002E6443"/>
    <w:rsid w:val="003136E7"/>
    <w:rsid w:val="00333D0E"/>
    <w:rsid w:val="0038382D"/>
    <w:rsid w:val="003E7B34"/>
    <w:rsid w:val="00400FF7"/>
    <w:rsid w:val="00412895"/>
    <w:rsid w:val="00420394"/>
    <w:rsid w:val="004211F5"/>
    <w:rsid w:val="004554AB"/>
    <w:rsid w:val="0046681A"/>
    <w:rsid w:val="00467A49"/>
    <w:rsid w:val="004A6802"/>
    <w:rsid w:val="004B4B24"/>
    <w:rsid w:val="00530463"/>
    <w:rsid w:val="005434EB"/>
    <w:rsid w:val="006038ED"/>
    <w:rsid w:val="00612BD6"/>
    <w:rsid w:val="00632F41"/>
    <w:rsid w:val="00697BDB"/>
    <w:rsid w:val="006C7CCC"/>
    <w:rsid w:val="006D6803"/>
    <w:rsid w:val="006F7CF1"/>
    <w:rsid w:val="00741863"/>
    <w:rsid w:val="0076355F"/>
    <w:rsid w:val="007D1367"/>
    <w:rsid w:val="00832BF3"/>
    <w:rsid w:val="008467B3"/>
    <w:rsid w:val="008479B9"/>
    <w:rsid w:val="008A15F4"/>
    <w:rsid w:val="008A5F34"/>
    <w:rsid w:val="008B4D85"/>
    <w:rsid w:val="009404B7"/>
    <w:rsid w:val="009C3201"/>
    <w:rsid w:val="009E68AB"/>
    <w:rsid w:val="009F1748"/>
    <w:rsid w:val="00A118C8"/>
    <w:rsid w:val="00A24575"/>
    <w:rsid w:val="00A32ACB"/>
    <w:rsid w:val="00A33B84"/>
    <w:rsid w:val="00A4783C"/>
    <w:rsid w:val="00A869D7"/>
    <w:rsid w:val="00AA651C"/>
    <w:rsid w:val="00AC6B42"/>
    <w:rsid w:val="00B41FAF"/>
    <w:rsid w:val="00B92F66"/>
    <w:rsid w:val="00BD4DAB"/>
    <w:rsid w:val="00BF0FFF"/>
    <w:rsid w:val="00C0230B"/>
    <w:rsid w:val="00C51A37"/>
    <w:rsid w:val="00C75A0A"/>
    <w:rsid w:val="00C950FC"/>
    <w:rsid w:val="00CB7631"/>
    <w:rsid w:val="00CD64A2"/>
    <w:rsid w:val="00CF05BA"/>
    <w:rsid w:val="00D137E7"/>
    <w:rsid w:val="00D33581"/>
    <w:rsid w:val="00D5684C"/>
    <w:rsid w:val="00D877E8"/>
    <w:rsid w:val="00DA20DB"/>
    <w:rsid w:val="00DE5F52"/>
    <w:rsid w:val="00E425E5"/>
    <w:rsid w:val="00E7661E"/>
    <w:rsid w:val="00EB4EE1"/>
    <w:rsid w:val="00EE2DAD"/>
    <w:rsid w:val="00F51F0B"/>
    <w:rsid w:val="00FC1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35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35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2</cp:revision>
  <cp:lastPrinted>2020-05-19T15:34:00Z</cp:lastPrinted>
  <dcterms:created xsi:type="dcterms:W3CDTF">2020-06-05T12:51:00Z</dcterms:created>
  <dcterms:modified xsi:type="dcterms:W3CDTF">2020-06-05T12:51:00Z</dcterms:modified>
</cp:coreProperties>
</file>